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64022" w14:textId="77777777" w:rsidR="00407240" w:rsidRPr="00F2725B" w:rsidRDefault="003F01FD" w:rsidP="0043454D">
      <w:pPr>
        <w:pStyle w:val="Heading1"/>
        <w:rPr>
          <w:rFonts w:ascii="Arial" w:hAnsi="Arial"/>
        </w:rPr>
      </w:pPr>
      <w:r>
        <w:rPr>
          <w:rFonts w:ascii="Arial" w:hAnsi="Arial"/>
        </w:rPr>
        <w:t>WAIVER OF</w:t>
      </w:r>
      <w:r w:rsidR="00073148" w:rsidRPr="00F2725B">
        <w:rPr>
          <w:rFonts w:ascii="Arial" w:hAnsi="Arial"/>
        </w:rPr>
        <w:t xml:space="preserve"> INFORMED CONSENT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3415"/>
        <w:gridCol w:w="5937"/>
      </w:tblGrid>
      <w:tr w:rsidR="00073148" w:rsidRPr="00F2725B" w14:paraId="646ECA3C" w14:textId="77777777" w:rsidTr="00417871">
        <w:trPr>
          <w:trHeight w:val="360"/>
        </w:trPr>
        <w:tc>
          <w:tcPr>
            <w:tcW w:w="1826" w:type="pct"/>
            <w:shd w:val="clear" w:color="auto" w:fill="DBE5F1" w:themeFill="accent1" w:themeFillTint="33"/>
          </w:tcPr>
          <w:p w14:paraId="6087588D" w14:textId="519A9E51" w:rsidR="00073148" w:rsidRPr="00291FE8" w:rsidRDefault="00073148" w:rsidP="004178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1FE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BEC </w:t>
            </w:r>
            <w:r w:rsidR="00417871">
              <w:rPr>
                <w:rFonts w:ascii="Arial" w:hAnsi="Arial" w:cs="Arial"/>
                <w:b/>
                <w:bCs/>
                <w:sz w:val="20"/>
                <w:szCs w:val="20"/>
              </w:rPr>
              <w:t>Protocol Number</w:t>
            </w:r>
          </w:p>
        </w:tc>
        <w:sdt>
          <w:sdtPr>
            <w:rPr>
              <w:rFonts w:ascii="Arial" w:hAnsi="Arial" w:cs="Arial"/>
            </w:rPr>
            <w:id w:val="-1208184457"/>
            <w:placeholder>
              <w:docPart w:val="B933FD4C77764A58B077B0261C848440"/>
            </w:placeholder>
            <w:showingPlcHdr/>
          </w:sdtPr>
          <w:sdtEndPr/>
          <w:sdtContent>
            <w:tc>
              <w:tcPr>
                <w:tcW w:w="3174" w:type="pct"/>
                <w:shd w:val="clear" w:color="auto" w:fill="auto"/>
                <w:vAlign w:val="center"/>
              </w:tcPr>
              <w:p w14:paraId="435D1155" w14:textId="77777777" w:rsidR="00073148" w:rsidRPr="00F2725B" w:rsidRDefault="00F3514F" w:rsidP="00F3514F">
                <w:pPr>
                  <w:rPr>
                    <w:rFonts w:ascii="Arial" w:hAnsi="Arial" w:cs="Arial"/>
                  </w:rPr>
                </w:pPr>
                <w:r w:rsidRPr="00AF5F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9515045" w14:textId="77777777" w:rsidR="0043454D" w:rsidRPr="00F2725B" w:rsidRDefault="0043454D">
      <w:pPr>
        <w:rPr>
          <w:rFonts w:ascii="Arial" w:hAnsi="Arial" w:cs="Arial"/>
        </w:rPr>
      </w:pPr>
    </w:p>
    <w:tbl>
      <w:tblPr>
        <w:tblStyle w:val="TableGrid"/>
        <w:tblW w:w="4985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86"/>
        <w:gridCol w:w="8936"/>
      </w:tblGrid>
      <w:tr w:rsidR="00291FE8" w:rsidRPr="00F2725B" w14:paraId="64D60FD5" w14:textId="77777777" w:rsidTr="00034DFA">
        <w:trPr>
          <w:trHeight w:val="526"/>
        </w:trPr>
        <w:tc>
          <w:tcPr>
            <w:tcW w:w="9322" w:type="dxa"/>
            <w:gridSpan w:val="2"/>
            <w:tcMar>
              <w:top w:w="0" w:type="nil"/>
              <w:left w:w="0" w:type="nil"/>
              <w:bottom w:w="0" w:type="nil"/>
              <w:right w:w="0" w:type="nil"/>
            </w:tcMar>
          </w:tcPr>
          <w:p w14:paraId="0F810CD5" w14:textId="315F0C87" w:rsidR="00291FE8" w:rsidRPr="00F2725B" w:rsidRDefault="00F3514F" w:rsidP="00034DFA">
            <w:pPr>
              <w:spacing w:before="0" w:after="0" w:line="276" w:lineRule="auto"/>
              <w:rPr>
                <w:rFonts w:ascii="Arial" w:hAnsi="Arial" w:cs="Arial"/>
                <w:sz w:val="20"/>
                <w:szCs w:val="28"/>
              </w:rPr>
            </w:pPr>
            <w:r>
              <w:rPr>
                <w:rFonts w:ascii="Arial" w:hAnsi="Arial" w:cs="Arial"/>
                <w:sz w:val="20"/>
                <w:szCs w:val="28"/>
              </w:rPr>
              <w:t xml:space="preserve">A </w:t>
            </w:r>
            <w:r w:rsidR="00291FE8" w:rsidRPr="00291FE8">
              <w:rPr>
                <w:rFonts w:ascii="Arial" w:hAnsi="Arial" w:cs="Arial"/>
                <w:sz w:val="20"/>
                <w:szCs w:val="28"/>
              </w:rPr>
              <w:t>research project</w:t>
            </w:r>
            <w:r w:rsidR="003F01FD">
              <w:rPr>
                <w:rFonts w:ascii="Arial" w:hAnsi="Arial" w:cs="Arial"/>
                <w:sz w:val="20"/>
                <w:szCs w:val="28"/>
              </w:rPr>
              <w:t xml:space="preserve"> may be</w:t>
            </w:r>
            <w:r>
              <w:rPr>
                <w:rFonts w:ascii="Arial" w:hAnsi="Arial" w:cs="Arial"/>
                <w:sz w:val="20"/>
                <w:szCs w:val="28"/>
              </w:rPr>
              <w:t xml:space="preserve"> approved </w:t>
            </w:r>
            <w:r w:rsidR="00291FE8" w:rsidRPr="00291FE8">
              <w:rPr>
                <w:rFonts w:ascii="Arial" w:hAnsi="Arial" w:cs="Arial"/>
                <w:sz w:val="20"/>
                <w:szCs w:val="28"/>
              </w:rPr>
              <w:t xml:space="preserve">without obtaining the “Informed Consent” if the </w:t>
            </w:r>
            <w:r w:rsidR="00291FE8">
              <w:rPr>
                <w:rFonts w:ascii="Arial" w:hAnsi="Arial" w:cs="Arial"/>
                <w:sz w:val="20"/>
                <w:szCs w:val="28"/>
              </w:rPr>
              <w:t xml:space="preserve">below </w:t>
            </w:r>
            <w:r w:rsidR="00291FE8" w:rsidRPr="00291FE8">
              <w:rPr>
                <w:rFonts w:ascii="Arial" w:hAnsi="Arial" w:cs="Arial"/>
                <w:sz w:val="20"/>
                <w:szCs w:val="28"/>
              </w:rPr>
              <w:t xml:space="preserve">conditions </w:t>
            </w:r>
            <w:r w:rsidR="00291FE8">
              <w:rPr>
                <w:rFonts w:ascii="Arial" w:hAnsi="Arial" w:cs="Arial"/>
                <w:sz w:val="20"/>
                <w:szCs w:val="28"/>
              </w:rPr>
              <w:t>are satisfied</w:t>
            </w:r>
            <w:r w:rsidR="00417871">
              <w:rPr>
                <w:rFonts w:ascii="Arial" w:hAnsi="Arial" w:cs="Arial"/>
                <w:sz w:val="20"/>
                <w:szCs w:val="28"/>
              </w:rPr>
              <w:t xml:space="preserve"> (Article </w:t>
            </w:r>
            <w:r w:rsidR="00C90CAB">
              <w:rPr>
                <w:rFonts w:ascii="Arial" w:hAnsi="Arial" w:cs="Arial"/>
                <w:sz w:val="20"/>
                <w:szCs w:val="28"/>
              </w:rPr>
              <w:t>14,10.32</w:t>
            </w:r>
            <w:r>
              <w:rPr>
                <w:rFonts w:ascii="Arial" w:hAnsi="Arial" w:cs="Arial"/>
                <w:sz w:val="20"/>
                <w:szCs w:val="28"/>
              </w:rPr>
              <w:t>*)</w:t>
            </w:r>
            <w:r w:rsidR="00291FE8">
              <w:rPr>
                <w:rFonts w:ascii="Arial" w:hAnsi="Arial" w:cs="Arial"/>
                <w:sz w:val="20"/>
                <w:szCs w:val="28"/>
              </w:rPr>
              <w:t>:</w:t>
            </w:r>
          </w:p>
        </w:tc>
      </w:tr>
      <w:tr w:rsidR="00F2725B" w:rsidRPr="00F2725B" w14:paraId="277C5CEF" w14:textId="77777777" w:rsidTr="00972CF4">
        <w:trPr>
          <w:trHeight w:val="1453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32A5106" w14:textId="4A513994" w:rsidR="00F2725B" w:rsidRDefault="0052107E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73589426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2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  <w:p w14:paraId="09730336" w14:textId="77777777" w:rsidR="00DD5807" w:rsidRDefault="00DD5807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</w:p>
          <w:p w14:paraId="1C4EF2A8" w14:textId="77777777" w:rsidR="00DD5807" w:rsidRDefault="00DD5807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</w:p>
          <w:p w14:paraId="1BBFDECE" w14:textId="77777777" w:rsidR="00DD5807" w:rsidRPr="00F2725B" w:rsidRDefault="00DD5807" w:rsidP="00291FE8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AD34FE1" w14:textId="2B2F658D" w:rsidR="00F2725B" w:rsidRPr="00F2725B" w:rsidRDefault="00DD5807" w:rsidP="00032A63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>
              <w:rPr>
                <w:rFonts w:ascii="Arial" w:hAnsi="Arial" w:cs="Arial"/>
                <w:sz w:val="20"/>
                <w:szCs w:val="28"/>
              </w:rPr>
              <w:t>Research involves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F3514F">
              <w:rPr>
                <w:rFonts w:ascii="Arial" w:hAnsi="Arial" w:cs="Arial"/>
                <w:sz w:val="20"/>
                <w:szCs w:val="28"/>
              </w:rPr>
              <w:t xml:space="preserve">the 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>study of data</w:t>
            </w:r>
            <w:r w:rsidR="00032A63">
              <w:rPr>
                <w:rFonts w:ascii="Arial" w:hAnsi="Arial" w:cs="Arial"/>
                <w:sz w:val="20"/>
                <w:szCs w:val="28"/>
              </w:rPr>
              <w:t>,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032A63" w:rsidRPr="00032A63">
              <w:rPr>
                <w:rFonts w:ascii="Arial" w:hAnsi="Arial" w:cs="Arial"/>
                <w:sz w:val="20"/>
                <w:szCs w:val="28"/>
              </w:rPr>
              <w:t>records or pathological samples</w:t>
            </w:r>
            <w:r w:rsidR="00032A63">
              <w:t xml:space="preserve"> </w:t>
            </w:r>
            <w:r w:rsidR="00F2725B" w:rsidRPr="00F2725B">
              <w:rPr>
                <w:rFonts w:ascii="Arial" w:hAnsi="Arial" w:cs="Arial"/>
                <w:sz w:val="20"/>
                <w:szCs w:val="28"/>
              </w:rPr>
              <w:t>previously collected, provided one of the two following terms is fulfilled:</w:t>
            </w:r>
          </w:p>
          <w:p w14:paraId="07AC2E11" w14:textId="0CBE3180" w:rsidR="00F2725B" w:rsidRPr="00DD5807" w:rsidRDefault="0052107E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37067225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7549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DD5807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DD5807" w:rsidRPr="00DD5807">
              <w:rPr>
                <w:rFonts w:ascii="Arial" w:hAnsi="Arial" w:cs="Arial"/>
                <w:sz w:val="20"/>
                <w:szCs w:val="28"/>
              </w:rPr>
              <w:t>T</w:t>
            </w:r>
            <w:r w:rsidR="00F2725B" w:rsidRPr="00DD5807">
              <w:rPr>
                <w:rFonts w:ascii="Arial" w:hAnsi="Arial" w:cs="Arial"/>
                <w:sz w:val="20"/>
                <w:szCs w:val="28"/>
              </w:rPr>
              <w:t>he information is generally and publicly available;</w:t>
            </w:r>
          </w:p>
          <w:p w14:paraId="736FEA4C" w14:textId="67E06EFF" w:rsidR="00F2725B" w:rsidRPr="00DD5807" w:rsidRDefault="0052107E" w:rsidP="00972CF4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88810189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7549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972CF4" w:rsidRPr="00DD5807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DD5807" w:rsidRPr="00DD5807">
              <w:rPr>
                <w:rFonts w:ascii="Arial" w:hAnsi="Arial" w:cs="Arial"/>
                <w:sz w:val="20"/>
                <w:szCs w:val="28"/>
              </w:rPr>
              <w:t>T</w:t>
            </w:r>
            <w:r w:rsidR="00F2725B" w:rsidRPr="00DD5807">
              <w:rPr>
                <w:rFonts w:ascii="Arial" w:hAnsi="Arial" w:cs="Arial"/>
                <w:sz w:val="20"/>
                <w:szCs w:val="28"/>
              </w:rPr>
              <w:t>he information is recorded in a manner that does not reveal the identity of the source person.</w:t>
            </w:r>
          </w:p>
        </w:tc>
      </w:tr>
      <w:tr w:rsidR="00972CF4" w:rsidRPr="00F2725B" w14:paraId="38157094" w14:textId="77777777" w:rsidTr="00972CF4">
        <w:trPr>
          <w:trHeight w:val="1759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F58E497" w14:textId="670B7644" w:rsidR="00972CF4" w:rsidRPr="00F2725B" w:rsidRDefault="0052107E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17949462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2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69375D" w14:textId="3E0376E6" w:rsidR="00231AC0" w:rsidRPr="00231AC0" w:rsidRDefault="00972CF4" w:rsidP="008C51FF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Research involves</w:t>
            </w:r>
            <w:r w:rsidR="00231AC0" w:rsidRPr="00231AC0">
              <w:rPr>
                <w:rFonts w:ascii="Arial" w:hAnsi="Arial" w:cs="Arial"/>
                <w:sz w:val="20"/>
                <w:szCs w:val="28"/>
              </w:rPr>
              <w:t>:</w:t>
            </w:r>
            <w:r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</w:p>
          <w:p w14:paraId="7ED0EF20" w14:textId="3E49F454" w:rsidR="00231AC0" w:rsidRPr="00231AC0" w:rsidRDefault="0052107E" w:rsidP="00231AC0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480499924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 w:rsidRP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>educational tests</w:t>
            </w:r>
          </w:p>
          <w:p w14:paraId="3A046897" w14:textId="3D173A19" w:rsidR="00231AC0" w:rsidRPr="00231AC0" w:rsidRDefault="0052107E" w:rsidP="00231AC0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364892377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>
              <w:rPr>
                <w:rFonts w:ascii="Arial" w:hAnsi="Arial" w:cs="Arial"/>
                <w:sz w:val="20"/>
                <w:szCs w:val="28"/>
              </w:rPr>
              <w:t xml:space="preserve"> sur</w:t>
            </w:r>
            <w:r w:rsidR="00231AC0" w:rsidRPr="00231AC0">
              <w:rPr>
                <w:rFonts w:ascii="Arial" w:hAnsi="Arial" w:cs="Arial"/>
                <w:sz w:val="20"/>
                <w:szCs w:val="28"/>
              </w:rPr>
              <w:t>veys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</w:p>
          <w:p w14:paraId="1E033F44" w14:textId="11EA73BD" w:rsidR="00231AC0" w:rsidRPr="00231AC0" w:rsidRDefault="0052107E" w:rsidP="008C51FF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052689992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 w:rsidRP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 w:rsidRPr="00231AC0">
              <w:rPr>
                <w:rFonts w:ascii="Arial" w:hAnsi="Arial" w:cs="Arial"/>
                <w:sz w:val="20"/>
                <w:szCs w:val="28"/>
              </w:rPr>
              <w:t xml:space="preserve"> interviews</w:t>
            </w:r>
          </w:p>
          <w:p w14:paraId="360A2392" w14:textId="36250681" w:rsidR="00231AC0" w:rsidRPr="00231AC0" w:rsidRDefault="0052107E" w:rsidP="008C51FF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198934188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AC0" w:rsidRPr="00231AC0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  <w:r w:rsidR="00231AC0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  <w:r w:rsidR="00231AC0">
              <w:rPr>
                <w:rFonts w:ascii="Arial" w:hAnsi="Arial" w:cs="Arial"/>
                <w:sz w:val="20"/>
                <w:szCs w:val="28"/>
              </w:rPr>
              <w:t>public behavior monitoring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 xml:space="preserve"> </w:t>
            </w:r>
          </w:p>
          <w:p w14:paraId="2B831A57" w14:textId="4577646B" w:rsidR="00972CF4" w:rsidRDefault="00231AC0" w:rsidP="00231AC0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And b</w:t>
            </w:r>
            <w:r w:rsidR="00972CF4" w:rsidRPr="00231AC0">
              <w:rPr>
                <w:rFonts w:ascii="Arial" w:hAnsi="Arial" w:cs="Arial"/>
                <w:sz w:val="20"/>
                <w:szCs w:val="28"/>
              </w:rPr>
              <w:t>oth of the following conditions apply:</w:t>
            </w:r>
          </w:p>
          <w:p w14:paraId="32406B9E" w14:textId="3EE039A4" w:rsidR="00972CF4" w:rsidRPr="00231AC0" w:rsidRDefault="00972CF4" w:rsidP="00231AC0">
            <w:pPr>
              <w:pStyle w:val="ListParagraph"/>
              <w:numPr>
                <w:ilvl w:val="0"/>
                <w:numId w:val="36"/>
              </w:numPr>
              <w:spacing w:before="0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The information is recorded in a manner that does not reveal the identity of the source person.</w:t>
            </w:r>
          </w:p>
          <w:p w14:paraId="6C6D4C4F" w14:textId="2C8ACE63" w:rsidR="00972CF4" w:rsidRPr="00231AC0" w:rsidRDefault="00972CF4" w:rsidP="00231AC0">
            <w:pPr>
              <w:pStyle w:val="ListParagraph"/>
              <w:numPr>
                <w:ilvl w:val="0"/>
                <w:numId w:val="36"/>
              </w:numPr>
              <w:spacing w:before="0" w:line="276" w:lineRule="auto"/>
              <w:rPr>
                <w:rFonts w:ascii="Arial" w:hAnsi="Arial" w:cs="Arial"/>
                <w:sz w:val="20"/>
                <w:szCs w:val="28"/>
              </w:rPr>
            </w:pPr>
            <w:r w:rsidRPr="00231AC0">
              <w:rPr>
                <w:rFonts w:ascii="Arial" w:hAnsi="Arial" w:cs="Arial"/>
                <w:sz w:val="20"/>
                <w:szCs w:val="28"/>
              </w:rPr>
              <w:t>Research should not expose the participant to criminal or civil liability or jeopardize their financial position or career.</w:t>
            </w:r>
          </w:p>
        </w:tc>
      </w:tr>
      <w:tr w:rsidR="00972CF4" w:rsidRPr="00F2725B" w14:paraId="52843BD3" w14:textId="77777777" w:rsidTr="00972CF4">
        <w:trPr>
          <w:trHeight w:val="184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98CBD9A" w14:textId="16859F11" w:rsidR="00972CF4" w:rsidRPr="00F2725B" w:rsidRDefault="0052107E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-1244949738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192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7527CA3" w14:textId="493B1E08" w:rsidR="00972CF4" w:rsidRPr="00F2725B" w:rsidRDefault="00972CF4" w:rsidP="00972CF4">
            <w:pPr>
              <w:spacing w:before="0" w:line="360" w:lineRule="auto"/>
              <w:rPr>
                <w:rFonts w:ascii="Arial" w:hAnsi="Arial" w:cs="Arial"/>
                <w:sz w:val="20"/>
                <w:szCs w:val="28"/>
              </w:rPr>
            </w:pPr>
            <w:r w:rsidRPr="00F2725B">
              <w:rPr>
                <w:rFonts w:ascii="Arial" w:hAnsi="Arial" w:cs="Arial"/>
                <w:sz w:val="20"/>
                <w:szCs w:val="28"/>
              </w:rPr>
              <w:t>Research conducted for educational purposes</w:t>
            </w:r>
            <w:r>
              <w:rPr>
                <w:rFonts w:ascii="Arial" w:hAnsi="Arial" w:cs="Arial"/>
                <w:sz w:val="20"/>
                <w:szCs w:val="28"/>
              </w:rPr>
              <w:t>.</w:t>
            </w:r>
          </w:p>
        </w:tc>
      </w:tr>
      <w:tr w:rsidR="00972CF4" w:rsidRPr="00F2725B" w14:paraId="18152B51" w14:textId="77777777" w:rsidTr="00972CF4">
        <w:trPr>
          <w:trHeight w:val="184"/>
        </w:trPr>
        <w:tc>
          <w:tcPr>
            <w:tcW w:w="38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44180F9" w14:textId="317FD1EA" w:rsidR="00972CF4" w:rsidRPr="00F2725B" w:rsidRDefault="0052107E" w:rsidP="00972CF4">
            <w:pPr>
              <w:spacing w:before="0"/>
              <w:rPr>
                <w:rFonts w:ascii="Arial" w:hAnsi="Arial" w:cs="Arial"/>
                <w:sz w:val="20"/>
                <w:szCs w:val="28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36"/>
                  <w:shd w:val="clear" w:color="auto" w:fill="D9D9D9" w:themeFill="background1" w:themeFillShade="D9"/>
                </w:rPr>
                <w:id w:val="1541392586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192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36"/>
                    <w:shd w:val="clear" w:color="auto" w:fill="D9D9D9" w:themeFill="background1" w:themeFillShade="D9"/>
                  </w:rPr>
                  <w:t>☐</w:t>
                </w:r>
              </w:sdtContent>
            </w:sdt>
          </w:p>
        </w:tc>
        <w:tc>
          <w:tcPr>
            <w:tcW w:w="893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2B761F" w14:textId="6703BEE5" w:rsidR="00972CF4" w:rsidRPr="0012466E" w:rsidRDefault="0045599E" w:rsidP="0045599E">
            <w:pPr>
              <w:pStyle w:val="CommentText"/>
              <w:rPr>
                <w:rFonts w:ascii="Arial" w:hAnsi="Arial" w:cs="Arial"/>
                <w:sz w:val="20"/>
                <w:szCs w:val="28"/>
              </w:rPr>
            </w:pPr>
            <w:r>
              <w:rPr>
                <w:rFonts w:ascii="Arial" w:hAnsi="Arial" w:cs="Arial"/>
                <w:sz w:val="20"/>
                <w:szCs w:val="28"/>
              </w:rPr>
              <w:t>When o</w:t>
            </w:r>
            <w:r w:rsidR="00972CF4" w:rsidRPr="0012466E">
              <w:rPr>
                <w:rFonts w:ascii="Arial" w:hAnsi="Arial" w:cs="Arial"/>
                <w:sz w:val="20"/>
                <w:szCs w:val="28"/>
              </w:rPr>
              <w:t>btaining consent would jeopardize the integrity of the research, please describe:</w:t>
            </w:r>
          </w:p>
          <w:sdt>
            <w:sdtPr>
              <w:rPr>
                <w:b/>
                <w:bCs/>
                <w:sz w:val="24"/>
                <w:u w:val="single"/>
              </w:rPr>
              <w:id w:val="-8909193"/>
              <w:placeholder>
                <w:docPart w:val="30737EA6EB6740B3986952E41721D266"/>
              </w:placeholder>
              <w:showingPlcHdr/>
            </w:sdtPr>
            <w:sdtEndPr/>
            <w:sdtContent>
              <w:p w14:paraId="0FFDD65B" w14:textId="78E53822" w:rsidR="00972CF4" w:rsidRPr="00F2725B" w:rsidRDefault="00972CF4" w:rsidP="00972CF4">
                <w:pPr>
                  <w:spacing w:before="0" w:line="360" w:lineRule="auto"/>
                  <w:rPr>
                    <w:rFonts w:ascii="Arial" w:hAnsi="Arial" w:cs="Arial"/>
                    <w:sz w:val="20"/>
                    <w:szCs w:val="28"/>
                  </w:rPr>
                </w:pPr>
                <w:r w:rsidRPr="005223F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5F7F9DA" w14:textId="77777777" w:rsidR="00F2725B" w:rsidRDefault="00F2725B" w:rsidP="00F2725B">
      <w:pPr>
        <w:pStyle w:val="ListParagraph"/>
        <w:ind w:left="0"/>
        <w:rPr>
          <w:b/>
          <w:bCs/>
          <w:sz w:val="24"/>
          <w:u w:val="single"/>
        </w:rPr>
      </w:pPr>
    </w:p>
    <w:p w14:paraId="0162B4AE" w14:textId="77777777" w:rsidR="00291FE8" w:rsidRDefault="00291FE8" w:rsidP="00F2725B">
      <w:pPr>
        <w:pStyle w:val="ListParagraph"/>
        <w:ind w:left="0"/>
        <w:rPr>
          <w:b/>
          <w:bCs/>
          <w:sz w:val="24"/>
          <w:u w:val="single"/>
        </w:rPr>
      </w:pPr>
    </w:p>
    <w:p w14:paraId="42BA3327" w14:textId="77777777" w:rsidR="00F3514F" w:rsidRPr="00F3514F" w:rsidRDefault="00F3514F" w:rsidP="00F3514F"/>
    <w:p w14:paraId="7C4944FE" w14:textId="77777777" w:rsidR="00291FE8" w:rsidRPr="00F3514F" w:rsidRDefault="00F3514F" w:rsidP="00F3514F">
      <w:pPr>
        <w:tabs>
          <w:tab w:val="left" w:pos="1965"/>
        </w:tabs>
      </w:pPr>
      <w:r>
        <w:tab/>
      </w:r>
      <w:bookmarkStart w:id="0" w:name="_GoBack"/>
      <w:bookmarkEnd w:id="0"/>
    </w:p>
    <w:sectPr w:rsidR="00291FE8" w:rsidRPr="00F3514F" w:rsidSect="0043454D">
      <w:headerReference w:type="default" r:id="rId10"/>
      <w:footerReference w:type="default" r:id="rId11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0C9E8" w14:textId="77777777" w:rsidR="00684760" w:rsidRDefault="00684760">
      <w:r>
        <w:separator/>
      </w:r>
    </w:p>
  </w:endnote>
  <w:endnote w:type="continuationSeparator" w:id="0">
    <w:p w14:paraId="0048C8C8" w14:textId="77777777" w:rsidR="00684760" w:rsidRDefault="00684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B7006" w14:textId="1A59FA0E" w:rsidR="00FA7A52" w:rsidRDefault="00291FE8" w:rsidP="00291FE8">
    <w:pPr>
      <w:jc w:val="right"/>
    </w:pPr>
    <w:r>
      <w:t>*</w:t>
    </w:r>
    <w:r w:rsidRPr="00291FE8">
      <w:t xml:space="preserve"> Implementing Regulations of the Law of Ethics of Research on Living Creatures (Second Edition)</w:t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</w:r>
    <w:r w:rsidR="0052107E">
      <w:tab/>
      <w:t>V2 29November</w:t>
    </w:r>
    <w: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1B875" w14:textId="77777777" w:rsidR="00684760" w:rsidRDefault="00684760">
      <w:r>
        <w:separator/>
      </w:r>
    </w:p>
  </w:footnote>
  <w:footnote w:type="continuationSeparator" w:id="0">
    <w:p w14:paraId="64E27238" w14:textId="77777777" w:rsidR="00684760" w:rsidRDefault="00684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57DF0" w14:textId="77777777" w:rsidR="00073148" w:rsidRPr="00695D78" w:rsidRDefault="00073148" w:rsidP="00073148">
    <w:pPr>
      <w:ind w:left="180"/>
      <w:jc w:val="both"/>
      <w:rPr>
        <w:b/>
        <w:bCs/>
        <w:sz w:val="32"/>
        <w:szCs w:val="32"/>
      </w:rPr>
    </w:pPr>
    <w:r w:rsidRPr="00CD096C">
      <w:rPr>
        <w:rFonts w:ascii="Calibri" w:eastAsia="MS Mincho" w:hAnsi="Calibri" w:cs="Arial"/>
        <w:b/>
        <w:bCs/>
        <w:noProof/>
        <w:sz w:val="24"/>
        <w:lang w:val="fr-FR" w:eastAsia="fr-FR"/>
      </w:rPr>
      <w:drawing>
        <wp:anchor distT="0" distB="0" distL="114300" distR="114300" simplePos="0" relativeHeight="251659264" behindDoc="1" locked="0" layoutInCell="1" allowOverlap="1" wp14:anchorId="713F87F2" wp14:editId="2D4F520A">
          <wp:simplePos x="0" y="0"/>
          <wp:positionH relativeFrom="column">
            <wp:posOffset>4976495</wp:posOffset>
          </wp:positionH>
          <wp:positionV relativeFrom="paragraph">
            <wp:posOffset>-104775</wp:posOffset>
          </wp:positionV>
          <wp:extent cx="1362075" cy="774700"/>
          <wp:effectExtent l="0" t="0" r="9525" b="6350"/>
          <wp:wrapThrough wrapText="bothSides">
            <wp:wrapPolygon edited="0">
              <wp:start x="0" y="0"/>
              <wp:lineTo x="0" y="21246"/>
              <wp:lineTo x="21449" y="21246"/>
              <wp:lineTo x="21449" y="0"/>
              <wp:lineTo x="0" y="0"/>
            </wp:wrapPolygon>
          </wp:wrapThrough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74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5D78">
      <w:rPr>
        <w:b/>
        <w:bCs/>
        <w:sz w:val="32"/>
        <w:szCs w:val="32"/>
      </w:rPr>
      <w:t>Institutional Biosafety and Bioethics Committee</w:t>
    </w:r>
  </w:p>
  <w:p w14:paraId="373D50E1" w14:textId="77777777" w:rsidR="00073148" w:rsidRDefault="000731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1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E086278"/>
    <w:multiLevelType w:val="hybridMultilevel"/>
    <w:tmpl w:val="C98226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5F0A4C"/>
    <w:multiLevelType w:val="hybridMultilevel"/>
    <w:tmpl w:val="684E0D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5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41B3556"/>
    <w:multiLevelType w:val="hybridMultilevel"/>
    <w:tmpl w:val="DEB42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0"/>
  </w:num>
  <w:num w:numId="2">
    <w:abstractNumId w:val="10"/>
  </w:num>
  <w:num w:numId="3">
    <w:abstractNumId w:val="17"/>
  </w:num>
  <w:num w:numId="4">
    <w:abstractNumId w:val="16"/>
  </w:num>
  <w:num w:numId="5">
    <w:abstractNumId w:val="15"/>
  </w:num>
  <w:num w:numId="6">
    <w:abstractNumId w:val="28"/>
  </w:num>
  <w:num w:numId="7">
    <w:abstractNumId w:val="11"/>
  </w:num>
  <w:num w:numId="8">
    <w:abstractNumId w:val="33"/>
  </w:num>
  <w:num w:numId="9">
    <w:abstractNumId w:val="20"/>
  </w:num>
  <w:num w:numId="10">
    <w:abstractNumId w:val="26"/>
  </w:num>
  <w:num w:numId="11">
    <w:abstractNumId w:val="18"/>
  </w:num>
  <w:num w:numId="12">
    <w:abstractNumId w:val="32"/>
  </w:num>
  <w:num w:numId="13">
    <w:abstractNumId w:val="21"/>
  </w:num>
  <w:num w:numId="14">
    <w:abstractNumId w:val="19"/>
  </w:num>
  <w:num w:numId="15">
    <w:abstractNumId w:val="27"/>
  </w:num>
  <w:num w:numId="16">
    <w:abstractNumId w:val="29"/>
  </w:num>
  <w:num w:numId="17">
    <w:abstractNumId w:val="34"/>
  </w:num>
  <w:num w:numId="18">
    <w:abstractNumId w:val="25"/>
  </w:num>
  <w:num w:numId="19">
    <w:abstractNumId w:val="24"/>
  </w:num>
  <w:num w:numId="20">
    <w:abstractNumId w:val="35"/>
  </w:num>
  <w:num w:numId="21">
    <w:abstractNumId w:val="23"/>
  </w:num>
  <w:num w:numId="22">
    <w:abstractNumId w:val="14"/>
  </w:num>
  <w:num w:numId="23">
    <w:abstractNumId w:val="8"/>
  </w:num>
  <w:num w:numId="24">
    <w:abstractNumId w:val="22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12"/>
  </w:num>
  <w:num w:numId="35">
    <w:abstractNumId w:val="13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S3tDAxtjA0NjFV0lEKTi0uzszPAykwNKwFANGJoqEtAAAA"/>
  </w:docVars>
  <w:rsids>
    <w:rsidRoot w:val="00073148"/>
    <w:rsid w:val="00032A63"/>
    <w:rsid w:val="00034557"/>
    <w:rsid w:val="00034DFA"/>
    <w:rsid w:val="00055625"/>
    <w:rsid w:val="00073148"/>
    <w:rsid w:val="00080433"/>
    <w:rsid w:val="00082F86"/>
    <w:rsid w:val="00086801"/>
    <w:rsid w:val="00090054"/>
    <w:rsid w:val="000D7D67"/>
    <w:rsid w:val="000F3B2D"/>
    <w:rsid w:val="001001B1"/>
    <w:rsid w:val="001003E1"/>
    <w:rsid w:val="0012466E"/>
    <w:rsid w:val="00125CCB"/>
    <w:rsid w:val="00137DF3"/>
    <w:rsid w:val="00157CA0"/>
    <w:rsid w:val="00172448"/>
    <w:rsid w:val="00181A2F"/>
    <w:rsid w:val="001B5C06"/>
    <w:rsid w:val="001E3406"/>
    <w:rsid w:val="00231AC0"/>
    <w:rsid w:val="00267DF9"/>
    <w:rsid w:val="002906E7"/>
    <w:rsid w:val="00291FE8"/>
    <w:rsid w:val="002A3F76"/>
    <w:rsid w:val="002F6283"/>
    <w:rsid w:val="003119FB"/>
    <w:rsid w:val="00311B83"/>
    <w:rsid w:val="0031256D"/>
    <w:rsid w:val="00320630"/>
    <w:rsid w:val="003444D6"/>
    <w:rsid w:val="003618B9"/>
    <w:rsid w:val="003761C5"/>
    <w:rsid w:val="003A1BC2"/>
    <w:rsid w:val="003F01FD"/>
    <w:rsid w:val="003F04D9"/>
    <w:rsid w:val="00407240"/>
    <w:rsid w:val="0041607A"/>
    <w:rsid w:val="00417871"/>
    <w:rsid w:val="0043454D"/>
    <w:rsid w:val="00454615"/>
    <w:rsid w:val="0045599E"/>
    <w:rsid w:val="004567F4"/>
    <w:rsid w:val="00464875"/>
    <w:rsid w:val="0048031C"/>
    <w:rsid w:val="004B0AE9"/>
    <w:rsid w:val="0052107E"/>
    <w:rsid w:val="00522532"/>
    <w:rsid w:val="00560949"/>
    <w:rsid w:val="00581A1A"/>
    <w:rsid w:val="005D0192"/>
    <w:rsid w:val="005E29C8"/>
    <w:rsid w:val="00610858"/>
    <w:rsid w:val="006238C8"/>
    <w:rsid w:val="00643BDC"/>
    <w:rsid w:val="00684760"/>
    <w:rsid w:val="006C1BD5"/>
    <w:rsid w:val="006D1C99"/>
    <w:rsid w:val="00754382"/>
    <w:rsid w:val="007765DD"/>
    <w:rsid w:val="0078313D"/>
    <w:rsid w:val="00795C10"/>
    <w:rsid w:val="00797844"/>
    <w:rsid w:val="007A6235"/>
    <w:rsid w:val="007C42A8"/>
    <w:rsid w:val="007F0ECB"/>
    <w:rsid w:val="00824ADF"/>
    <w:rsid w:val="00830E62"/>
    <w:rsid w:val="00834456"/>
    <w:rsid w:val="00855452"/>
    <w:rsid w:val="00891FD6"/>
    <w:rsid w:val="008C51FF"/>
    <w:rsid w:val="009142CB"/>
    <w:rsid w:val="00934241"/>
    <w:rsid w:val="00950FA8"/>
    <w:rsid w:val="0096077E"/>
    <w:rsid w:val="00970715"/>
    <w:rsid w:val="00972CF4"/>
    <w:rsid w:val="00980A6C"/>
    <w:rsid w:val="00995223"/>
    <w:rsid w:val="009B2759"/>
    <w:rsid w:val="009C0F7C"/>
    <w:rsid w:val="009F0B81"/>
    <w:rsid w:val="00A45F9E"/>
    <w:rsid w:val="00A50321"/>
    <w:rsid w:val="00A51E9F"/>
    <w:rsid w:val="00A90460"/>
    <w:rsid w:val="00B11EE0"/>
    <w:rsid w:val="00B27549"/>
    <w:rsid w:val="00B67C5A"/>
    <w:rsid w:val="00B75A27"/>
    <w:rsid w:val="00B97760"/>
    <w:rsid w:val="00C16870"/>
    <w:rsid w:val="00C335D5"/>
    <w:rsid w:val="00C34FB6"/>
    <w:rsid w:val="00C36E89"/>
    <w:rsid w:val="00C4126C"/>
    <w:rsid w:val="00C45FDC"/>
    <w:rsid w:val="00C90CAB"/>
    <w:rsid w:val="00CA3573"/>
    <w:rsid w:val="00CB47FD"/>
    <w:rsid w:val="00CC59BB"/>
    <w:rsid w:val="00D36A80"/>
    <w:rsid w:val="00D52CB9"/>
    <w:rsid w:val="00D827D3"/>
    <w:rsid w:val="00DA21A2"/>
    <w:rsid w:val="00DB0C25"/>
    <w:rsid w:val="00DD5807"/>
    <w:rsid w:val="00DE5986"/>
    <w:rsid w:val="00E37280"/>
    <w:rsid w:val="00E41884"/>
    <w:rsid w:val="00EA3E64"/>
    <w:rsid w:val="00EE40E1"/>
    <w:rsid w:val="00F03B50"/>
    <w:rsid w:val="00F2725B"/>
    <w:rsid w:val="00F27301"/>
    <w:rsid w:val="00F3153F"/>
    <w:rsid w:val="00F3514F"/>
    <w:rsid w:val="00F86A05"/>
    <w:rsid w:val="00FA7A52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A4B2E7"/>
  <w15:docId w15:val="{15044EE3-BF87-4528-BF5E-F55EF275B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uiPriority w:val="39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  <w:style w:type="paragraph" w:styleId="Header">
    <w:name w:val="header"/>
    <w:basedOn w:val="Normal"/>
    <w:link w:val="HeaderChar"/>
    <w:unhideWhenUsed/>
    <w:rsid w:val="0007314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073148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nhideWhenUsed/>
    <w:rsid w:val="0007314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073148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F2725B"/>
    <w:pPr>
      <w:ind w:left="720"/>
      <w:contextualSpacing/>
    </w:pPr>
  </w:style>
  <w:style w:type="character" w:customStyle="1" w:styleId="Style2">
    <w:name w:val="Style2"/>
    <w:basedOn w:val="DefaultParagraphFont"/>
    <w:uiPriority w:val="1"/>
    <w:rsid w:val="00F3514F"/>
    <w:rPr>
      <w:rFonts w:asciiTheme="minorHAnsi" w:hAnsiTheme="minorHAnsi"/>
      <w:color w:val="4BACC6" w:themeColor="accent5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linaab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33FD4C77764A58B077B0261C848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D23B6-AFFC-4609-9365-EFC83CD07C9A}"/>
      </w:docPartPr>
      <w:docPartBody>
        <w:p w:rsidR="006E1DC3" w:rsidRDefault="00FF6A59" w:rsidP="00FF6A59">
          <w:pPr>
            <w:pStyle w:val="B933FD4C77764A58B077B0261C8484408"/>
          </w:pPr>
          <w:r w:rsidRPr="00AF5F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737EA6EB6740B3986952E41721D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8615B-7C63-4472-A59B-274076FA9A3F}"/>
      </w:docPartPr>
      <w:docPartBody>
        <w:p w:rsidR="006214CA" w:rsidRDefault="00FF6A59" w:rsidP="00FF6A59">
          <w:pPr>
            <w:pStyle w:val="30737EA6EB6740B3986952E41721D266"/>
          </w:pPr>
          <w:r w:rsidRPr="005223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198D"/>
    <w:rsid w:val="00232DC0"/>
    <w:rsid w:val="004A198D"/>
    <w:rsid w:val="006214CA"/>
    <w:rsid w:val="006E1DC3"/>
    <w:rsid w:val="00FB423C"/>
    <w:rsid w:val="00FF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54C6779A2E4E54955F10DC366527EC">
    <w:name w:val="3154C6779A2E4E54955F10DC366527EC"/>
  </w:style>
  <w:style w:type="character" w:styleId="PlaceholderText">
    <w:name w:val="Placeholder Text"/>
    <w:basedOn w:val="DefaultParagraphFont"/>
    <w:uiPriority w:val="99"/>
    <w:semiHidden/>
    <w:rsid w:val="00FF6A59"/>
    <w:rPr>
      <w:color w:val="808080"/>
    </w:rPr>
  </w:style>
  <w:style w:type="paragraph" w:customStyle="1" w:styleId="B3ACB693FA444B91BCD9C5B657E8AAAB">
    <w:name w:val="B3ACB693FA444B91BCD9C5B657E8AAAB"/>
  </w:style>
  <w:style w:type="paragraph" w:customStyle="1" w:styleId="B13F9EF4EDE74313BCC836AABC58E8A6">
    <w:name w:val="B13F9EF4EDE74313BCC836AABC58E8A6"/>
  </w:style>
  <w:style w:type="paragraph" w:customStyle="1" w:styleId="ED3950499D69460FA2907DDD91F778EC">
    <w:name w:val="ED3950499D69460FA2907DDD91F778EC"/>
  </w:style>
  <w:style w:type="paragraph" w:customStyle="1" w:styleId="BC24FCCF5DE04DDFA805ECEB5B131EF8">
    <w:name w:val="BC24FCCF5DE04DDFA805ECEB5B131EF8"/>
  </w:style>
  <w:style w:type="paragraph" w:customStyle="1" w:styleId="0E382F6E1CD54CE793145C345F775AA6">
    <w:name w:val="0E382F6E1CD54CE793145C345F775AA6"/>
  </w:style>
  <w:style w:type="paragraph" w:customStyle="1" w:styleId="F666145C34594E60A541A5300745597D">
    <w:name w:val="F666145C34594E60A541A5300745597D"/>
  </w:style>
  <w:style w:type="paragraph" w:customStyle="1" w:styleId="2DC4E500A4364E3399DD7A41C1CC06B4">
    <w:name w:val="2DC4E500A4364E3399DD7A41C1CC06B4"/>
  </w:style>
  <w:style w:type="paragraph" w:customStyle="1" w:styleId="456D1EE5024340CEAB5523071A8825AA">
    <w:name w:val="456D1EE5024340CEAB5523071A8825AA"/>
  </w:style>
  <w:style w:type="paragraph" w:customStyle="1" w:styleId="24FFCCFCF1204C43BEB25E1917E99962">
    <w:name w:val="24FFCCFCF1204C43BEB25E1917E99962"/>
  </w:style>
  <w:style w:type="paragraph" w:customStyle="1" w:styleId="F354EE89F15F4388906CFB1D03739867">
    <w:name w:val="F354EE89F15F4388906CFB1D03739867"/>
    <w:rsid w:val="004A198D"/>
  </w:style>
  <w:style w:type="paragraph" w:customStyle="1" w:styleId="0BD8CF11003A4FA9AAC7C03E62756894">
    <w:name w:val="0BD8CF11003A4FA9AAC7C03E62756894"/>
    <w:rsid w:val="004A198D"/>
  </w:style>
  <w:style w:type="paragraph" w:customStyle="1" w:styleId="76CC134A5BB7457ABBDCC7F8D1BEC123">
    <w:name w:val="76CC134A5BB7457ABBDCC7F8D1BEC123"/>
    <w:rsid w:val="004A198D"/>
  </w:style>
  <w:style w:type="paragraph" w:customStyle="1" w:styleId="E27300D7A709427A89A7335D344EC7D2">
    <w:name w:val="E27300D7A709427A89A7335D344EC7D2"/>
    <w:rsid w:val="004A198D"/>
  </w:style>
  <w:style w:type="paragraph" w:customStyle="1" w:styleId="9517C9ECE720455890E222C25C12F328">
    <w:name w:val="9517C9ECE720455890E222C25C12F328"/>
    <w:rsid w:val="004A198D"/>
  </w:style>
  <w:style w:type="paragraph" w:customStyle="1" w:styleId="3922425DFC7F49C09EAC3BA6CB8B3087">
    <w:name w:val="3922425DFC7F49C09EAC3BA6CB8B3087"/>
    <w:rsid w:val="004A198D"/>
  </w:style>
  <w:style w:type="paragraph" w:customStyle="1" w:styleId="0BEF766B1B504C82A9D6060CCCEB1423">
    <w:name w:val="0BEF766B1B504C82A9D6060CCCEB1423"/>
    <w:rsid w:val="004A198D"/>
  </w:style>
  <w:style w:type="paragraph" w:customStyle="1" w:styleId="C4137272F0B94B15A48827CBF9099CF5">
    <w:name w:val="C4137272F0B94B15A48827CBF9099CF5"/>
    <w:rsid w:val="004A198D"/>
  </w:style>
  <w:style w:type="paragraph" w:customStyle="1" w:styleId="AA37431F521B43F29316986D5CBF8A00">
    <w:name w:val="AA37431F521B43F29316986D5CBF8A00"/>
    <w:rsid w:val="004A198D"/>
  </w:style>
  <w:style w:type="paragraph" w:customStyle="1" w:styleId="6EDE6368F2AE4F9F9CCA44FDE4FC1B9B">
    <w:name w:val="6EDE6368F2AE4F9F9CCA44FDE4FC1B9B"/>
    <w:rsid w:val="004A198D"/>
  </w:style>
  <w:style w:type="paragraph" w:customStyle="1" w:styleId="5E6692BEA4134CAE9C6276723DE6B7ED">
    <w:name w:val="5E6692BEA4134CAE9C6276723DE6B7ED"/>
    <w:rsid w:val="004A198D"/>
  </w:style>
  <w:style w:type="paragraph" w:customStyle="1" w:styleId="A0D6C6F548C14C6D86F5675ACA03985D">
    <w:name w:val="A0D6C6F548C14C6D86F5675ACA03985D"/>
    <w:rsid w:val="004A198D"/>
  </w:style>
  <w:style w:type="paragraph" w:customStyle="1" w:styleId="2E6770620601448AB6D82EBCBC379E51">
    <w:name w:val="2E6770620601448AB6D82EBCBC379E51"/>
    <w:rsid w:val="004A198D"/>
  </w:style>
  <w:style w:type="paragraph" w:customStyle="1" w:styleId="C667C634460444AF8294B1208A921465">
    <w:name w:val="C667C634460444AF8294B1208A921465"/>
    <w:rsid w:val="004A198D"/>
  </w:style>
  <w:style w:type="paragraph" w:customStyle="1" w:styleId="2E6770620601448AB6D82EBCBC379E511">
    <w:name w:val="2E6770620601448AB6D82EBCBC379E51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667C634460444AF8294B1208A9214651">
    <w:name w:val="C667C634460444AF8294B1208A921465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5E6692BEA4134CAE9C6276723DE6B7ED1">
    <w:name w:val="5E6692BEA4134CAE9C6276723DE6B7ED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4137272F0B94B15A48827CBF9099CF51">
    <w:name w:val="C4137272F0B94B15A48827CBF9099CF5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05A09B85B4324ABC833A379F486BD75C">
    <w:name w:val="05A09B85B4324ABC833A379F486BD75C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">
    <w:name w:val="1B108DB5AC4842EFB7D3EED2A3953134"/>
    <w:rsid w:val="004A198D"/>
  </w:style>
  <w:style w:type="paragraph" w:customStyle="1" w:styleId="7843B90358DE44F7A472FCD503F13CBC">
    <w:name w:val="7843B90358DE44F7A472FCD503F13CBC"/>
    <w:rsid w:val="004A198D"/>
  </w:style>
  <w:style w:type="paragraph" w:customStyle="1" w:styleId="C74EC7A4EFCD40F689A89A5F488E31E2">
    <w:name w:val="C74EC7A4EFCD40F689A89A5F488E31E2"/>
    <w:rsid w:val="004A198D"/>
  </w:style>
  <w:style w:type="paragraph" w:customStyle="1" w:styleId="D97DDD4C2A3945B0BCC0B1D158DAADBA">
    <w:name w:val="D97DDD4C2A3945B0BCC0B1D158DAADBA"/>
    <w:rsid w:val="004A198D"/>
  </w:style>
  <w:style w:type="paragraph" w:customStyle="1" w:styleId="F5F7CFEEAD274EF9A2D03FF79FD70BE4">
    <w:name w:val="F5F7CFEEAD274EF9A2D03FF79FD70BE4"/>
    <w:rsid w:val="004A198D"/>
  </w:style>
  <w:style w:type="paragraph" w:customStyle="1" w:styleId="B933FD4C77764A58B077B0261C848440">
    <w:name w:val="B933FD4C77764A58B077B0261C848440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1">
    <w:name w:val="1B108DB5AC4842EFB7D3EED2A3953134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843B90358DE44F7A472FCD503F13CBC1">
    <w:name w:val="7843B90358DE44F7A472FCD503F13CBC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A125308312E4E8DB89FBCA539B9B826">
    <w:name w:val="3A125308312E4E8DB89FBCA539B9B826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164318A5EF4337B270F2EE83C41ED3">
    <w:name w:val="FB164318A5EF4337B270F2EE83C41ED3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037DF21B4CA4B6CA346671F026377B8">
    <w:name w:val="4037DF21B4CA4B6CA346671F026377B8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933FD4C77764A58B077B0261C8484401">
    <w:name w:val="B933FD4C77764A58B077B0261C8484401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2">
    <w:name w:val="1B108DB5AC4842EFB7D3EED2A39531342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843B90358DE44F7A472FCD503F13CBC2">
    <w:name w:val="7843B90358DE44F7A472FCD503F13CBC2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A125308312E4E8DB89FBCA539B9B8261">
    <w:name w:val="3A125308312E4E8DB89FBCA539B9B8261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164318A5EF4337B270F2EE83C41ED31">
    <w:name w:val="FB164318A5EF4337B270F2EE83C41ED31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037DF21B4CA4B6CA346671F026377B81">
    <w:name w:val="4037DF21B4CA4B6CA346671F026377B81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32C19A0CF32648C6AA8D2012D958E4A4">
    <w:name w:val="32C19A0CF32648C6AA8D2012D958E4A4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933FD4C77764A58B077B0261C8484402">
    <w:name w:val="B933FD4C77764A58B077B0261C8484402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3">
    <w:name w:val="1B108DB5AC4842EFB7D3EED2A39531343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843B90358DE44F7A472FCD503F13CBC3">
    <w:name w:val="7843B90358DE44F7A472FCD503F13CBC3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A125308312E4E8DB89FBCA539B9B8262">
    <w:name w:val="3A125308312E4E8DB89FBCA539B9B8262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164318A5EF4337B270F2EE83C41ED32">
    <w:name w:val="FB164318A5EF4337B270F2EE83C41ED32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037DF21B4CA4B6CA346671F026377B82">
    <w:name w:val="4037DF21B4CA4B6CA346671F026377B82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32C19A0CF32648C6AA8D2012D958E4A41">
    <w:name w:val="32C19A0CF32648C6AA8D2012D958E4A41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933FD4C77764A58B077B0261C8484403">
    <w:name w:val="B933FD4C77764A58B077B0261C8484403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4">
    <w:name w:val="1B108DB5AC4842EFB7D3EED2A39531344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843B90358DE44F7A472FCD503F13CBC4">
    <w:name w:val="7843B90358DE44F7A472FCD503F13CBC4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A125308312E4E8DB89FBCA539B9B8263">
    <w:name w:val="3A125308312E4E8DB89FBCA539B9B8263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164318A5EF4337B270F2EE83C41ED33">
    <w:name w:val="FB164318A5EF4337B270F2EE83C41ED33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037DF21B4CA4B6CA346671F026377B83">
    <w:name w:val="4037DF21B4CA4B6CA346671F026377B83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32C19A0CF32648C6AA8D2012D958E4A42">
    <w:name w:val="32C19A0CF32648C6AA8D2012D958E4A42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933FD4C77764A58B077B0261C8484404">
    <w:name w:val="B933FD4C77764A58B077B0261C8484404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5">
    <w:name w:val="1B108DB5AC4842EFB7D3EED2A39531345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843B90358DE44F7A472FCD503F13CBC5">
    <w:name w:val="7843B90358DE44F7A472FCD503F13CBC5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A125308312E4E8DB89FBCA539B9B8264">
    <w:name w:val="3A125308312E4E8DB89FBCA539B9B8264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164318A5EF4337B270F2EE83C41ED34">
    <w:name w:val="FB164318A5EF4337B270F2EE83C41ED34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037DF21B4CA4B6CA346671F026377B84">
    <w:name w:val="4037DF21B4CA4B6CA346671F026377B84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32C19A0CF32648C6AA8D2012D958E4A43">
    <w:name w:val="32C19A0CF32648C6AA8D2012D958E4A43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933FD4C77764A58B077B0261C8484405">
    <w:name w:val="B933FD4C77764A58B077B0261C8484405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1B108DB5AC4842EFB7D3EED2A39531346">
    <w:name w:val="1B108DB5AC4842EFB7D3EED2A39531346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843B90358DE44F7A472FCD503F13CBC6">
    <w:name w:val="7843B90358DE44F7A472FCD503F13CBC6"/>
    <w:rsid w:val="004A198D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A125308312E4E8DB89FBCA539B9B8265">
    <w:name w:val="3A125308312E4E8DB89FBCA539B9B8265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164318A5EF4337B270F2EE83C41ED35">
    <w:name w:val="FB164318A5EF4337B270F2EE83C41ED35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037DF21B4CA4B6CA346671F026377B85">
    <w:name w:val="4037DF21B4CA4B6CA346671F026377B85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32C19A0CF32648C6AA8D2012D958E4A44">
    <w:name w:val="32C19A0CF32648C6AA8D2012D958E4A44"/>
    <w:rsid w:val="004A198D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ADB7B213D83C4689A110BB9A5D936CD6">
    <w:name w:val="ADB7B213D83C4689A110BB9A5D936CD6"/>
    <w:rsid w:val="004A198D"/>
  </w:style>
  <w:style w:type="paragraph" w:customStyle="1" w:styleId="14888AA67AAB4D93BF6006132D0790CB">
    <w:name w:val="14888AA67AAB4D93BF6006132D0790CB"/>
    <w:rsid w:val="004A198D"/>
  </w:style>
  <w:style w:type="paragraph" w:customStyle="1" w:styleId="324488F529FD4F4ABEE8CA00698FCAAD">
    <w:name w:val="324488F529FD4F4ABEE8CA00698FCAAD"/>
    <w:rsid w:val="004A198D"/>
  </w:style>
  <w:style w:type="paragraph" w:customStyle="1" w:styleId="A5B0F7C932724F7688EC3F6C197FBC20">
    <w:name w:val="A5B0F7C932724F7688EC3F6C197FBC20"/>
    <w:rsid w:val="004A198D"/>
  </w:style>
  <w:style w:type="paragraph" w:customStyle="1" w:styleId="C93401DC82F04B3DABB0AF0D51F99F45">
    <w:name w:val="C93401DC82F04B3DABB0AF0D51F99F45"/>
    <w:rsid w:val="00FB423C"/>
  </w:style>
  <w:style w:type="paragraph" w:customStyle="1" w:styleId="B933FD4C77764A58B077B0261C8484406">
    <w:name w:val="B933FD4C77764A58B077B0261C8484406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93401DC82F04B3DABB0AF0D51F99F451">
    <w:name w:val="C93401DC82F04B3DABB0AF0D51F99F451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B933FD4C77764A58B077B0261C8484407">
    <w:name w:val="B933FD4C77764A58B077B0261C8484407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93401DC82F04B3DABB0AF0D51F99F452">
    <w:name w:val="C93401DC82F04B3DABB0AF0D51F99F452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B933FD4C77764A58B077B0261C8484408">
    <w:name w:val="B933FD4C77764A58B077B0261C8484408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93401DC82F04B3DABB0AF0D51F99F453">
    <w:name w:val="C93401DC82F04B3DABB0AF0D51F99F453"/>
    <w:rsid w:val="00FF6A5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0737EA6EB6740B3986952E41721D266">
    <w:name w:val="30737EA6EB6740B3986952E41721D266"/>
    <w:rsid w:val="00FF6A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30497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21T21:24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6857</Value>
      <Value>1386858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New company setup checklist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645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Props1.xml><?xml version="1.0" encoding="utf-8"?>
<ds:datastoreItem xmlns:ds="http://schemas.openxmlformats.org/officeDocument/2006/customXml" ds:itemID="{702033AB-1839-4A9D-9AAE-1CDA6F1A1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6CC7C-DA53-4DD8-A70B-E32CA10BAA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A747F8-0E03-4AD0-AA0D-9B70695AF5C1}">
  <ds:schemaRefs>
    <ds:schemaRef ds:uri="4873beb7-5857-4685-be1f-d57550cc96cc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0</TotalTime>
  <Pages>1</Pages>
  <Words>163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KITS</dc:creator>
  <cp:lastModifiedBy>Tiphaine Kirner</cp:lastModifiedBy>
  <cp:revision>2</cp:revision>
  <cp:lastPrinted>2005-08-26T17:15:00Z</cp:lastPrinted>
  <dcterms:created xsi:type="dcterms:W3CDTF">2021-12-12T10:43:00Z</dcterms:created>
  <dcterms:modified xsi:type="dcterms:W3CDTF">2021-12-1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